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8020F" w14:textId="7F030BD9" w:rsidR="00083649" w:rsidRDefault="006D28E7">
      <w:pPr>
        <w:pStyle w:val="Title"/>
      </w:pPr>
      <w:r>
        <w:t xml:space="preserve">Feedback for Project Number </w:t>
      </w:r>
      <w:r w:rsidR="004F32E0">
        <w:t>12</w:t>
      </w:r>
    </w:p>
    <w:p w14:paraId="0633CF2C" w14:textId="77777777" w:rsidR="00083649" w:rsidRDefault="006D28E7">
      <w:pPr>
        <w:pStyle w:val="Heading2"/>
      </w:pPr>
      <w:bookmarkStart w:id="0" w:name="instructions"/>
      <w:bookmarkEnd w:id="0"/>
      <w:r>
        <w:t>Instructions</w:t>
      </w:r>
    </w:p>
    <w:p w14:paraId="0C9F76AC" w14:textId="77777777" w:rsidR="00083649" w:rsidRDefault="006D28E7">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5C9853FD" w14:textId="77777777" w:rsidR="00083649" w:rsidRDefault="006D28E7">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5ADAF0E4" w14:textId="77777777" w:rsidR="00083649" w:rsidRDefault="006D28E7">
      <w:pPr>
        <w:pStyle w:val="Heading2"/>
      </w:pPr>
      <w:bookmarkStart w:id="1" w:name="feedback-below"/>
      <w:bookmarkEnd w:id="1"/>
      <w:r>
        <w:t>Feedback Below</w:t>
      </w:r>
    </w:p>
    <w:p w14:paraId="1C584ED2" w14:textId="68378F21" w:rsidR="00083649" w:rsidRDefault="006D28E7">
      <w:pPr>
        <w:pStyle w:val="FirstParagraph"/>
        <w:rPr>
          <w:b/>
        </w:rPr>
      </w:pPr>
      <w:r>
        <w:rPr>
          <w:b/>
        </w:rPr>
        <w:t>What did you first notice about this project?</w:t>
      </w:r>
    </w:p>
    <w:p w14:paraId="367AE1BF" w14:textId="48A1C5A3" w:rsidR="00476557" w:rsidRPr="00476557" w:rsidRDefault="00476557" w:rsidP="00476557">
      <w:pPr>
        <w:pStyle w:val="BodyText"/>
        <w:rPr>
          <w:b/>
          <w:bCs/>
          <w:color w:val="FF0000"/>
        </w:rPr>
      </w:pPr>
      <w:r w:rsidRPr="00476557">
        <w:rPr>
          <w:b/>
          <w:bCs/>
          <w:color w:val="FF0000"/>
        </w:rPr>
        <w:t xml:space="preserve">This project is highlighting </w:t>
      </w:r>
      <w:r w:rsidR="00892A79">
        <w:rPr>
          <w:b/>
          <w:bCs/>
          <w:color w:val="FF0000"/>
        </w:rPr>
        <w:t>category ranks of Universities</w:t>
      </w:r>
      <w:r w:rsidRPr="00476557">
        <w:rPr>
          <w:b/>
          <w:bCs/>
          <w:color w:val="FF0000"/>
        </w:rPr>
        <w:t xml:space="preserve">. </w:t>
      </w:r>
    </w:p>
    <w:p w14:paraId="6054FFF1" w14:textId="77777777" w:rsidR="00476557" w:rsidRDefault="00476557">
      <w:pPr>
        <w:pStyle w:val="BodyText"/>
        <w:rPr>
          <w:b/>
        </w:rPr>
      </w:pPr>
    </w:p>
    <w:p w14:paraId="02D488AA" w14:textId="4255601D" w:rsidR="00083649" w:rsidRDefault="006D28E7">
      <w:pPr>
        <w:pStyle w:val="BodyText"/>
        <w:rPr>
          <w:b/>
        </w:rPr>
      </w:pPr>
      <w:r>
        <w:rPr>
          <w:b/>
        </w:rPr>
        <w:t>What was this project’s main story?</w:t>
      </w:r>
    </w:p>
    <w:p w14:paraId="011F3FCD" w14:textId="21EBD567" w:rsidR="00916C54" w:rsidRPr="00916C54" w:rsidRDefault="00892A79">
      <w:pPr>
        <w:pStyle w:val="BodyText"/>
        <w:rPr>
          <w:color w:val="FF0000"/>
        </w:rPr>
      </w:pPr>
      <w:r>
        <w:rPr>
          <w:b/>
          <w:color w:val="FF0000"/>
        </w:rPr>
        <w:t xml:space="preserve">It looks like they are trying to show university rankings using an aggregate index that includes tuition, R&amp;D, </w:t>
      </w:r>
      <w:proofErr w:type="spellStart"/>
      <w:r>
        <w:rPr>
          <w:b/>
          <w:color w:val="FF0000"/>
        </w:rPr>
        <w:t>ect</w:t>
      </w:r>
      <w:proofErr w:type="spellEnd"/>
      <w:r>
        <w:rPr>
          <w:b/>
          <w:color w:val="FF0000"/>
        </w:rPr>
        <w:t xml:space="preserve">. According to the footnotes, this is showing a non-linear regression model of the data, and should help readers get to the conclusion of the </w:t>
      </w:r>
      <w:r w:rsidR="004F32E0">
        <w:rPr>
          <w:b/>
          <w:color w:val="FF0000"/>
        </w:rPr>
        <w:t xml:space="preserve">top school by the Carnegie Classification. </w:t>
      </w:r>
    </w:p>
    <w:p w14:paraId="65271925" w14:textId="77777777" w:rsidR="00476557" w:rsidRDefault="00476557">
      <w:pPr>
        <w:pStyle w:val="BodyText"/>
        <w:rPr>
          <w:b/>
        </w:rPr>
      </w:pPr>
    </w:p>
    <w:p w14:paraId="2E8B81FA" w14:textId="37EB9E5D" w:rsidR="00083649" w:rsidRDefault="006D28E7">
      <w:pPr>
        <w:pStyle w:val="BodyText"/>
        <w:rPr>
          <w:b/>
        </w:rPr>
      </w:pPr>
      <w:r>
        <w:rPr>
          <w:b/>
        </w:rPr>
        <w:t>What were some areas of improvement?</w:t>
      </w:r>
    </w:p>
    <w:p w14:paraId="19A84655" w14:textId="6DBD80F4" w:rsidR="00476557" w:rsidRPr="00916C54" w:rsidRDefault="00892A79">
      <w:pPr>
        <w:pStyle w:val="BodyText"/>
        <w:rPr>
          <w:color w:val="FF0000"/>
        </w:rPr>
      </w:pPr>
      <w:r>
        <w:rPr>
          <w:b/>
          <w:color w:val="FF0000"/>
        </w:rPr>
        <w:t xml:space="preserve">I’m not sure what the difference is between R1 and R2. I’m assuming it has to do with non-linear regression. It would be helpful for these to be explained for the red and blue dots on the graph. </w:t>
      </w:r>
    </w:p>
    <w:p w14:paraId="1D9DFA4D" w14:textId="77777777" w:rsidR="00476557" w:rsidRDefault="00476557">
      <w:pPr>
        <w:pStyle w:val="BodyText"/>
        <w:rPr>
          <w:b/>
        </w:rPr>
      </w:pPr>
    </w:p>
    <w:p w14:paraId="390631B5" w14:textId="27FC8599" w:rsidR="00083649" w:rsidRDefault="006D28E7">
      <w:pPr>
        <w:pStyle w:val="BodyText"/>
        <w:rPr>
          <w:b/>
        </w:rPr>
      </w:pPr>
      <w:r>
        <w:rPr>
          <w:b/>
        </w:rPr>
        <w:t>What elements would you add to this project?</w:t>
      </w:r>
    </w:p>
    <w:p w14:paraId="6D6DB2B3" w14:textId="7790FB77" w:rsidR="00916C54" w:rsidRPr="00476557" w:rsidRDefault="004F32E0">
      <w:pPr>
        <w:pStyle w:val="BodyText"/>
        <w:rPr>
          <w:color w:val="FF0000"/>
        </w:rPr>
      </w:pPr>
      <w:r>
        <w:rPr>
          <w:b/>
          <w:color w:val="FF0000"/>
        </w:rPr>
        <w:lastRenderedPageBreak/>
        <w:t xml:space="preserve">It would be helpful to get a further explanation on what the non-linear regression model is doing for non-technical readers in the future. </w:t>
      </w:r>
    </w:p>
    <w:p w14:paraId="3974783D" w14:textId="77777777" w:rsidR="004F32E0" w:rsidRDefault="004F32E0">
      <w:pPr>
        <w:pStyle w:val="BodyText"/>
        <w:rPr>
          <w:b/>
        </w:rPr>
      </w:pPr>
    </w:p>
    <w:p w14:paraId="3DADCE16" w14:textId="100C0DA7" w:rsidR="00083649" w:rsidRDefault="006D28E7">
      <w:pPr>
        <w:pStyle w:val="BodyText"/>
        <w:rPr>
          <w:b/>
        </w:rPr>
      </w:pPr>
      <w:r>
        <w:rPr>
          <w:b/>
        </w:rPr>
        <w:t>What were some successful elements of this project?</w:t>
      </w:r>
    </w:p>
    <w:p w14:paraId="67A5B4A6" w14:textId="76097FF8" w:rsidR="00476557" w:rsidRPr="00476557" w:rsidRDefault="00476557" w:rsidP="004F32E0">
      <w:pPr>
        <w:pStyle w:val="BodyText"/>
        <w:rPr>
          <w:color w:val="FF0000"/>
        </w:rPr>
      </w:pPr>
      <w:r w:rsidRPr="00476557">
        <w:rPr>
          <w:b/>
          <w:color w:val="FF0000"/>
        </w:rPr>
        <w:t>I liked</w:t>
      </w:r>
      <w:r w:rsidR="004F32E0">
        <w:rPr>
          <w:b/>
          <w:color w:val="FF0000"/>
        </w:rPr>
        <w:t xml:space="preserve"> that you added footnotes explaining your data, and that it included the file name for the dataset. The app was very simple and clean to use. The filters looked nice. </w:t>
      </w:r>
    </w:p>
    <w:p w14:paraId="78FF2D9F" w14:textId="77777777" w:rsidR="00476557" w:rsidRDefault="00476557">
      <w:pPr>
        <w:pStyle w:val="BodyText"/>
        <w:rPr>
          <w:b/>
        </w:rPr>
      </w:pPr>
    </w:p>
    <w:p w14:paraId="4FC7F9F5" w14:textId="50982CE5" w:rsidR="00083649" w:rsidRDefault="006D28E7">
      <w:pPr>
        <w:pStyle w:val="BodyText"/>
        <w:rPr>
          <w:b/>
        </w:rPr>
      </w:pPr>
      <w:r>
        <w:rPr>
          <w:b/>
        </w:rPr>
        <w:t>Any oth</w:t>
      </w:r>
      <w:r>
        <w:rPr>
          <w:b/>
        </w:rPr>
        <w:t>er thoughts you would like to convey to your peer?</w:t>
      </w:r>
    </w:p>
    <w:p w14:paraId="771FC789" w14:textId="1A215126" w:rsidR="00916C54" w:rsidRPr="00476557" w:rsidRDefault="00476557">
      <w:pPr>
        <w:pStyle w:val="BodyText"/>
        <w:rPr>
          <w:b/>
          <w:color w:val="FF0000"/>
        </w:rPr>
      </w:pPr>
      <w:r w:rsidRPr="00476557">
        <w:rPr>
          <w:b/>
          <w:color w:val="FF0000"/>
        </w:rPr>
        <w:t xml:space="preserve">Great job. </w:t>
      </w:r>
      <w:r w:rsidR="004F32E0">
        <w:rPr>
          <w:b/>
          <w:color w:val="FF0000"/>
        </w:rPr>
        <w:t xml:space="preserve">Very clean design. Your project idea was interesting and unique. Just remember to explain any gaps in your app that people might have when using it. </w:t>
      </w:r>
    </w:p>
    <w:p w14:paraId="6809039D" w14:textId="3CDC7DCB" w:rsidR="00916C54" w:rsidRDefault="00916C54">
      <w:pPr>
        <w:pStyle w:val="BodyText"/>
        <w:rPr>
          <w:b/>
        </w:rPr>
      </w:pPr>
    </w:p>
    <w:sectPr w:rsidR="00916C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F2707" w14:textId="77777777" w:rsidR="006D28E7" w:rsidRDefault="006D28E7">
      <w:pPr>
        <w:spacing w:after="0"/>
      </w:pPr>
      <w:r>
        <w:separator/>
      </w:r>
    </w:p>
  </w:endnote>
  <w:endnote w:type="continuationSeparator" w:id="0">
    <w:p w14:paraId="48528F1F" w14:textId="77777777" w:rsidR="006D28E7" w:rsidRDefault="006D28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F09A2" w14:textId="77777777" w:rsidR="006D28E7" w:rsidRDefault="006D28E7">
      <w:r>
        <w:separator/>
      </w:r>
    </w:p>
  </w:footnote>
  <w:footnote w:type="continuationSeparator" w:id="0">
    <w:p w14:paraId="06751BB6" w14:textId="77777777" w:rsidR="006D28E7" w:rsidRDefault="006D28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7011236"/>
    <w:multiLevelType w:val="multilevel"/>
    <w:tmpl w:val="C46E6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62AB4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3649"/>
    <w:rsid w:val="00476557"/>
    <w:rsid w:val="004E29B3"/>
    <w:rsid w:val="004F32E0"/>
    <w:rsid w:val="00590D07"/>
    <w:rsid w:val="006D28E7"/>
    <w:rsid w:val="00784D58"/>
    <w:rsid w:val="007F4B1A"/>
    <w:rsid w:val="00892A79"/>
    <w:rsid w:val="008D6863"/>
    <w:rsid w:val="00916C5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32CA1E"/>
  <w15:docId w15:val="{2D75AB8F-C695-487A-96AE-987C15B5C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398</Words>
  <Characters>227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Krischelle Joyner</dc:creator>
  <cp:lastModifiedBy>Krischelle Joyner</cp:lastModifiedBy>
  <cp:revision>2</cp:revision>
  <dcterms:created xsi:type="dcterms:W3CDTF">2021-05-13T02:41:00Z</dcterms:created>
  <dcterms:modified xsi:type="dcterms:W3CDTF">2021-05-13T02:41:00Z</dcterms:modified>
</cp:coreProperties>
</file>